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50655a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50655a6-914b-11ee-82ea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6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SW7DQAwj8gH9/5f8ASvSaS+5FBAPGdhG7AOhcJuBPhbxVd8AzHBGGOaFL3yu/36DRhqQooKqMx6M4h9envWOtzdBSSU8LnvkPht4pmyxAlfgL/r+roK+XuMRzWI8dOWPtovyNGxhPppG44FnPRbMyViNLTHOeiQaMo78wrv/VuJFSULs6ut8Ho9G1TPoWQ/GJ4wNWfALIoZMnXW+6+GU2ChJis55S13BGcHc/aKwZg7fPX3PB53cv+q68ge3CsWn9c9+QfYppA9Y6D89Ey57Qb7/X1oF2oEp/rOfXSomLtZGpf9g7ixJQlzYPxi/JB4q7G8Pfzl0QI39N7B0gNHYz934aRd2zi/z3pLW09Pgz1cKAeicDxaMbkKjFvz3vefdH3sHd8aKlNsB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surfshark dow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50655a6-914b-11ee-82ea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6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50655a6-914b-11ee-82ea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50655a6-914b-11ee-82ea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50655a6</dc:title>
  <dc:creator/>
  <cp:keywords/>
  <dcterms:created xsi:type="dcterms:W3CDTF">2026-05-01T19:06:26Z</dcterms:created>
  <dcterms:modified xsi:type="dcterms:W3CDTF">2026-05-01T19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